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6DD4C8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814EE4">
        <w:rPr>
          <w:rFonts w:ascii="Arial" w:eastAsia="宋体" w:hAnsi="Arial" w:cs="Arial"/>
          <w:color w:val="000000"/>
          <w:kern w:val="0"/>
          <w:sz w:val="22"/>
          <w:highlight w:val="green"/>
        </w:rPr>
        <w:t>variable</w:t>
      </w:r>
      <w:r w:rsidRPr="00814EE4">
        <w:rPr>
          <w:rFonts w:ascii="MS Gothic" w:eastAsia="MS Gothic" w:hAnsi="MS Gothic" w:cs="MS Gothic"/>
          <w:color w:val="000000"/>
          <w:kern w:val="0"/>
          <w:sz w:val="22"/>
          <w:highlight w:val="green"/>
        </w:rPr>
        <w:t>✔</w:t>
      </w:r>
    </w:p>
    <w:p w14:paraId="5F88B334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5A6EE3">
        <w:rPr>
          <w:rFonts w:ascii="Arial" w:eastAsia="宋体" w:hAnsi="Arial" w:cs="Arial"/>
          <w:color w:val="000000"/>
          <w:kern w:val="0"/>
          <w:sz w:val="22"/>
        </w:rPr>
        <w:t>function declarations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p w14:paraId="1A4FB4B9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5A6EE3">
        <w:rPr>
          <w:rFonts w:ascii="Arial" w:eastAsia="宋体" w:hAnsi="Arial" w:cs="Arial"/>
          <w:color w:val="000000"/>
          <w:kern w:val="0"/>
          <w:sz w:val="22"/>
        </w:rPr>
        <w:t>blocks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p w14:paraId="7ED4E715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AE0BE7">
        <w:rPr>
          <w:rFonts w:ascii="Arial" w:eastAsia="宋体" w:hAnsi="Arial" w:cs="Arial"/>
          <w:color w:val="000000"/>
          <w:kern w:val="0"/>
          <w:sz w:val="22"/>
          <w:highlight w:val="green"/>
        </w:rPr>
        <w:t>conditionals statements and expressions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p w14:paraId="48B21494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852B24">
        <w:rPr>
          <w:rFonts w:ascii="Arial" w:eastAsia="宋体" w:hAnsi="Arial" w:cs="Arial"/>
          <w:color w:val="000000"/>
          <w:kern w:val="0"/>
          <w:sz w:val="22"/>
          <w:highlight w:val="green"/>
        </w:rPr>
        <w:t>while loops-&gt;only for loop in Go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tbl>
      <w:tblPr>
        <w:tblW w:w="7078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7"/>
        <w:gridCol w:w="2703"/>
        <w:gridCol w:w="2268"/>
      </w:tblGrid>
      <w:tr w:rsidR="00E83A8C" w:rsidRPr="005A6EE3" w14:paraId="400087AD" w14:textId="07657578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CC46A8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BF9385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Go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B77999" w14:textId="7C98E2C4" w:rsidR="00E83A8C" w:rsidRPr="005A6EE3" w:rsidRDefault="00E83A8C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JSONAST</w:t>
            </w:r>
          </w:p>
        </w:tc>
      </w:tr>
      <w:tr w:rsidR="00E83A8C" w:rsidRPr="005A6EE3" w14:paraId="26D22E15" w14:textId="0597A470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A04CE6" w14:textId="58F04355" w:rsidR="00E83A8C" w:rsidRDefault="00814EE4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V</w:t>
            </w:r>
            <w:r w:rsidR="00E83A8C"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ariable</w:t>
            </w:r>
          </w:p>
          <w:p w14:paraId="6F61D02F" w14:textId="601D2861" w:rsidR="00814EE4" w:rsidRPr="005A6EE3" w:rsidRDefault="00814EE4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814EE4">
              <w:rPr>
                <w:rFonts w:ascii="Arial" w:eastAsia="宋体" w:hAnsi="Arial" w:cs="Arial" w:hint="eastAsia"/>
                <w:color w:val="000000"/>
                <w:kern w:val="0"/>
                <w:sz w:val="22"/>
                <w:highlight w:val="green"/>
              </w:rPr>
              <w:t>DONE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6DD378" w14:textId="77777777" w:rsidR="00E83A8C" w:rsidRPr="004166C0" w:rsidRDefault="00E83A8C" w:rsidP="00E83A8C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</w:pPr>
            <w:r w:rsidRPr="004166C0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>package main</w:t>
            </w:r>
          </w:p>
          <w:p w14:paraId="7A5685F2" w14:textId="77777777" w:rsidR="00E83A8C" w:rsidRPr="004166C0" w:rsidRDefault="00E83A8C" w:rsidP="00E83A8C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</w:pPr>
            <w:r w:rsidRPr="004166C0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>func main() {</w:t>
            </w:r>
          </w:p>
          <w:p w14:paraId="645D8FB8" w14:textId="77777777" w:rsidR="00E83A8C" w:rsidRPr="004166C0" w:rsidRDefault="00E83A8C" w:rsidP="00E83A8C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</w:pPr>
            <w:r w:rsidRPr="004166C0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 xml:space="preserve">  var x = 3</w:t>
            </w:r>
          </w:p>
          <w:p w14:paraId="4640DA66" w14:textId="745F7AF4" w:rsidR="00E83A8C" w:rsidRPr="005A6EE3" w:rsidRDefault="00E83A8C" w:rsidP="00E83A8C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166C0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007D3F" w14:textId="77777777" w:rsidR="00E83A8C" w:rsidRDefault="00E83A8C" w:rsidP="00E83A8C">
            <w:pPr>
              <w:widowControl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x"}],"expr":[{"tag":"lit","val":3}]}]}}</w:t>
            </w:r>
          </w:p>
          <w:p w14:paraId="1BB415D9" w14:textId="3F2F4950" w:rsidR="00E83A8C" w:rsidRPr="00E83A8C" w:rsidRDefault="00E83A8C" w:rsidP="00E83A8C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E83A8C" w:rsidRPr="005A6EE3" w14:paraId="6D73A3B0" w14:textId="08A874B1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3EB431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B33380" w14:textId="77777777" w:rsidR="00E83A8C" w:rsidRPr="004166C0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</w:pPr>
            <w:r w:rsidRPr="004166C0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>package main</w:t>
            </w:r>
          </w:p>
          <w:p w14:paraId="39CB7C88" w14:textId="77777777" w:rsidR="00E83A8C" w:rsidRPr="004166C0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</w:pPr>
            <w:r w:rsidRPr="004166C0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>func main() {</w:t>
            </w:r>
          </w:p>
          <w:p w14:paraId="4E754EBD" w14:textId="77777777" w:rsidR="00E83A8C" w:rsidRPr="004166C0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</w:pPr>
            <w:r w:rsidRPr="004166C0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 xml:space="preserve">  var e,f int</w:t>
            </w:r>
          </w:p>
          <w:p w14:paraId="4893B077" w14:textId="055A80A1" w:rsidR="00E83A8C" w:rsidRPr="005A6EE3" w:rsidRDefault="00E83A8C" w:rsidP="00E83A8C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4166C0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275E1B" w14:textId="77777777" w:rsidR="00347559" w:rsidRDefault="00E83A8C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e"},{"tag":"nam","sym":"f"}],"expr":[{"tag":"lit","val":0},{"tag":"lit","val":0}]}]}}</w:t>
            </w:r>
          </w:p>
          <w:p w14:paraId="67984DFB" w14:textId="77777777" w:rsidR="00347559" w:rsidRPr="00347559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highlight w:val="green"/>
                <w:shd w:val="clear" w:color="auto" w:fill="FFFFFF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  <w:p w14:paraId="1308975A" w14:textId="329E64F1" w:rsidR="00347559" w:rsidRPr="00347559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Only return last f</w:t>
            </w:r>
          </w:p>
        </w:tc>
      </w:tr>
      <w:tr w:rsidR="00E83A8C" w:rsidRPr="005A6EE3" w14:paraId="797197A2" w14:textId="03459042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5B7E58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ED187D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package main</w:t>
            </w:r>
          </w:p>
          <w:p w14:paraId="6FD13C76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func main() {</w:t>
            </w:r>
          </w:p>
          <w:p w14:paraId="49097EE4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var a, b, c,  d= "hi", 1, true, 1.12</w:t>
            </w:r>
          </w:p>
          <w:p w14:paraId="3F5AD723" w14:textId="77777777" w:rsidR="00E83A8C" w:rsidRDefault="00135D71" w:rsidP="00135D71">
            <w:pPr>
              <w:widowControl/>
              <w:spacing w:after="240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}</w:t>
            </w:r>
          </w:p>
          <w:p w14:paraId="5755ABA3" w14:textId="77777777" w:rsidR="00135D71" w:rsidRDefault="00135D71" w:rsidP="00135D71">
            <w:pPr>
              <w:widowControl/>
              <w:spacing w:after="240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</w:p>
          <w:p w14:paraId="692F9B87" w14:textId="77777777" w:rsidR="00135D71" w:rsidRDefault="00135D71" w:rsidP="00135D71">
            <w:pPr>
              <w:widowControl/>
              <w:spacing w:after="240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</w:p>
          <w:p w14:paraId="6724E254" w14:textId="4237C7AE" w:rsidR="00135D71" w:rsidRPr="005A6EE3" w:rsidRDefault="00135D71" w:rsidP="00135D71">
            <w:pPr>
              <w:widowControl/>
              <w:spacing w:after="240"/>
              <w:jc w:val="left"/>
              <w:rPr>
                <w:rFonts w:ascii="宋体" w:eastAsia="宋体" w:hAnsi="宋体" w:cs="宋体" w:hint="eastAsia"/>
                <w:kern w:val="0"/>
                <w:sz w:val="24"/>
                <w:szCs w:val="24"/>
              </w:rPr>
            </w:pPr>
            <w:r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</w:rPr>
              <w:t>Some issue on display boolean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95F08C" w14:textId="77777777" w:rsidR="00E83A8C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a"},{"tag":"nam","sym":"b"},{"tag":"nam","sym":"c"},{"tag":"nam","sym":"d"}],"expr":[{"tag":"lit","val":"hi"},{"tag":"lit","val":1},{"tag":"lit","val":1.12},{"tag":"lit","val":true}]}]}}</w:t>
            </w:r>
          </w:p>
          <w:p w14:paraId="150D7E68" w14:textId="77777777" w:rsidR="00347559" w:rsidRPr="00347559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highlight w:val="green"/>
                <w:shd w:val="clear" w:color="auto" w:fill="FFFFFF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  <w:p w14:paraId="4B464DC2" w14:textId="36E13402" w:rsidR="00347559" w:rsidRPr="005A6EE3" w:rsidRDefault="00347559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Only return last d</w:t>
            </w:r>
          </w:p>
        </w:tc>
      </w:tr>
      <w:tr w:rsidR="00E83A8C" w:rsidRPr="005A6EE3" w14:paraId="17E42D46" w14:textId="2A7A1581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D319D1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A8C454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package main</w:t>
            </w:r>
          </w:p>
          <w:p w14:paraId="6880A361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func main() {</w:t>
            </w:r>
          </w:p>
          <w:p w14:paraId="2A08AA6A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f, g := "apple", "pine"</w:t>
            </w:r>
          </w:p>
          <w:p w14:paraId="24F1FFC4" w14:textId="297E66BF" w:rsidR="00E83A8C" w:rsidRPr="005A6EE3" w:rsidRDefault="00E83A8C" w:rsidP="00E83A8C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94249B" w14:textId="77777777" w:rsidR="00E83A8C" w:rsidRDefault="00E83A8C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f"},{"tag":"nam","sym":"g"}],"expr":[{"tag":"lit","val":"apple"},{"tag":"lit","val":"pine"}]}]}}</w:t>
            </w:r>
          </w:p>
          <w:p w14:paraId="5C4CFE79" w14:textId="77777777" w:rsidR="00347559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  <w:p w14:paraId="245BFDA3" w14:textId="3E3312E5" w:rsidR="00347559" w:rsidRPr="005A6EE3" w:rsidRDefault="00347559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lastRenderedPageBreak/>
              <w:t>Only return last g</w:t>
            </w:r>
          </w:p>
        </w:tc>
      </w:tr>
      <w:tr w:rsidR="00814EE4" w:rsidRPr="005A6EE3" w14:paraId="38CD80DC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26A13" w14:textId="77777777" w:rsidR="00814EE4" w:rsidRPr="005A6EE3" w:rsidRDefault="00814EE4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DC985" w14:textId="77777777" w:rsidR="00814EE4" w:rsidRPr="00135D71" w:rsidRDefault="00814EE4" w:rsidP="00814EE4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>package main</w:t>
            </w:r>
          </w:p>
          <w:p w14:paraId="2638BED9" w14:textId="77777777" w:rsidR="00814EE4" w:rsidRPr="00135D71" w:rsidRDefault="00814EE4" w:rsidP="00814EE4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>func main() {</w:t>
            </w:r>
          </w:p>
          <w:p w14:paraId="69FE41E7" w14:textId="363E34E0" w:rsidR="00814EE4" w:rsidRPr="00135D71" w:rsidRDefault="00814EE4" w:rsidP="00814EE4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 xml:space="preserve">  var x = 3</w:t>
            </w:r>
            <w:r w:rsidRPr="00135D71">
              <w:rPr>
                <w:rFonts w:ascii="Courier New" w:eastAsia="宋体" w:hAnsi="Courier New" w:cs="Courier New" w:hint="eastAsia"/>
                <w:color w:val="954121"/>
                <w:kern w:val="0"/>
                <w:szCs w:val="21"/>
                <w:highlight w:val="green"/>
              </w:rPr>
              <w:t>+4</w:t>
            </w:r>
          </w:p>
          <w:p w14:paraId="12CC06F7" w14:textId="5A33282A" w:rsidR="00814EE4" w:rsidRPr="00E83A8C" w:rsidRDefault="00814EE4" w:rsidP="00814EE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135D71">
              <w:rPr>
                <w:rFonts w:ascii="Courier New" w:eastAsia="宋体" w:hAnsi="Courier New" w:cs="Courier New"/>
                <w:color w:val="954121"/>
                <w:kern w:val="0"/>
                <w:szCs w:val="21"/>
                <w:highlight w:val="green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BC9094" w14:textId="77777777" w:rsidR="00814EE4" w:rsidRDefault="00814EE4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x"}],"expr":[{"tag":"binop","sym":"+","frst":{"tag":"lit","val":3},"scnd":{"tag":"lit","val":4}}]}]}}</w:t>
            </w:r>
          </w:p>
          <w:p w14:paraId="3833DDB7" w14:textId="1E988888" w:rsidR="00814EE4" w:rsidRDefault="00814EE4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814EE4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 7</w:t>
            </w:r>
          </w:p>
        </w:tc>
      </w:tr>
      <w:tr w:rsidR="00E83A8C" w:rsidRPr="005A6EE3" w14:paraId="58262F16" w14:textId="623067C3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0B6E95" w14:textId="64863663" w:rsidR="00E83A8C" w:rsidRDefault="00054754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C</w:t>
            </w:r>
            <w:r w:rsidR="00E83A8C"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onditional</w:t>
            </w:r>
          </w:p>
          <w:p w14:paraId="27A990F3" w14:textId="6706C086" w:rsidR="00054754" w:rsidRPr="005A6EE3" w:rsidRDefault="00054754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</w:rPr>
              <w:t>I</w:t>
            </w: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f else if else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716F5C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package main</w:t>
            </w:r>
          </w:p>
          <w:p w14:paraId="34CA19C7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func main() {</w:t>
            </w:r>
          </w:p>
          <w:p w14:paraId="484BBCB6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n := 0</w:t>
            </w:r>
          </w:p>
          <w:p w14:paraId="1C936EA8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if n &gt; 0 {</w:t>
            </w:r>
          </w:p>
          <w:p w14:paraId="5F08E305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n += 1</w:t>
            </w:r>
          </w:p>
          <w:p w14:paraId="72FA154C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} else if n == 0 {</w:t>
            </w:r>
          </w:p>
          <w:p w14:paraId="7F1006AE" w14:textId="404A118B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n += </w:t>
            </w:r>
            <w:r w:rsidR="00AE0BE7" w:rsidRPr="00135D71">
              <w:rPr>
                <w:rFonts w:ascii="Courier New" w:eastAsia="宋体" w:hAnsi="Courier New" w:cs="Courier New" w:hint="eastAsia"/>
                <w:color w:val="000000"/>
                <w:kern w:val="0"/>
                <w:szCs w:val="21"/>
                <w:highlight w:val="green"/>
              </w:rPr>
              <w:t>7</w:t>
            </w:r>
          </w:p>
          <w:p w14:paraId="24DD4E01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} else {</w:t>
            </w:r>
          </w:p>
          <w:p w14:paraId="59063B87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n -= 1</w:t>
            </w:r>
          </w:p>
          <w:p w14:paraId="5F26889A" w14:textId="77777777" w:rsidR="00E83A8C" w:rsidRPr="00135D71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}</w:t>
            </w:r>
          </w:p>
          <w:p w14:paraId="312139DE" w14:textId="64535EA0" w:rsidR="00E83A8C" w:rsidRPr="005A6EE3" w:rsidRDefault="00E83A8C" w:rsidP="00E83A8C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}</w:t>
            </w:r>
          </w:p>
          <w:p w14:paraId="62B5D223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34B8E1" w14:textId="77777777" w:rsidR="00E83A8C" w:rsidRDefault="00AE0BE7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n"}],"expr":[{"tag":"lit","val":0}]},{"tag":"cond","pred":{"tag":"binop","sym":"&gt;","frst":{"tag":"nam","sym":"n"},"scnd":{"tag":"lit","val":0}},"cons":{"tag":"seq","stmts":[{"tag":"assmt","sym":[{"tag":"nam","sym":"n"}],"expr":[{"tag":"binop","sym":"+","frst":{"tag":"nam","sym":"n"},"scnd":{"tag":"lit","val":1}}]}]},"alt":{"tag":"cond","pred":{"tag":"binop","sym":"==","frst":{"tag":"nam","sym":"n"},"scnd":{"tag":"lit","val":0}},"cons":{"tag":"seq","stmts":[{"tag":"assmt","sym":[{"tag":"nam","sym":"n"}],"expr":[{"tag":"binop","sym":"+","frst":{"tag":"nam","sym":"n"},"scnd":{"tag":"lit","val":7}}]}]},"alt":{"tag":"seq","stmts":[{"tag":"assmt","sym":[{"tag":"nam","sym":"n"}],"expr":[{"tag":"binop","sym":"-","frst":{"tag":"nam","sym</w:t>
            </w:r>
            <w:r>
              <w:rPr>
                <w:rFonts w:ascii="Roboto" w:hAnsi="Roboto"/>
                <w:spacing w:val="2"/>
                <w:shd w:val="clear" w:color="auto" w:fill="FFFFFF"/>
              </w:rPr>
              <w:lastRenderedPageBreak/>
              <w:t>":"n"},"scnd":{"tag":"lit","val":1}}]}]}}}]}}</w:t>
            </w:r>
          </w:p>
          <w:p w14:paraId="367FF948" w14:textId="412110BD" w:rsidR="00AE0BE7" w:rsidRPr="005A6EE3" w:rsidRDefault="00AE0BE7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E0BE7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54270D" w:rsidRPr="005A6EE3" w14:paraId="462AE79E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2DFD9" w14:textId="0D23B932" w:rsidR="0054270D" w:rsidRPr="005A6EE3" w:rsidRDefault="00D97AE7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lastRenderedPageBreak/>
              <w:t xml:space="preserve">Only if 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97021" w14:textId="77777777" w:rsidR="00D97AE7" w:rsidRPr="00135D71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package main</w:t>
            </w:r>
          </w:p>
          <w:p w14:paraId="665F8005" w14:textId="77777777" w:rsidR="00D97AE7" w:rsidRPr="00135D71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func main() {</w:t>
            </w:r>
          </w:p>
          <w:p w14:paraId="78BF3E71" w14:textId="77777777" w:rsidR="00D97AE7" w:rsidRPr="00135D71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n := 0</w:t>
            </w:r>
          </w:p>
          <w:p w14:paraId="5BCB7434" w14:textId="77777777" w:rsidR="00D97AE7" w:rsidRPr="00135D71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if n == 0 {</w:t>
            </w:r>
          </w:p>
          <w:p w14:paraId="2735D22C" w14:textId="77777777" w:rsidR="00D97AE7" w:rsidRPr="00135D71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n += 1</w:t>
            </w:r>
          </w:p>
          <w:p w14:paraId="56CCAF4F" w14:textId="77777777" w:rsidR="00D97AE7" w:rsidRPr="00135D71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} </w:t>
            </w:r>
          </w:p>
          <w:p w14:paraId="365233F7" w14:textId="056E54ED" w:rsidR="0054270D" w:rsidRPr="00E83A8C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}</w:t>
            </w:r>
            <w:r w:rsidR="0054270D"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538F06" w14:textId="77777777" w:rsidR="00D00D5C" w:rsidRDefault="00AE0BE7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n"}],"expr":[{"tag":"lit","val":0}]},{"tag":"cond","pred":{"tag":"binop","sym":"==","frst":{"tag":"nam","sym":"n"},"scnd":{"tag":"lit","val":0}},"cons":{"tag":"seq","stmts":[{"tag":"assmt","sym":[{"tag":"nam","sym":"n"}],"expr":[{"tag":"binop","sym":"+","frst":{"tag":"nam","sym":"n"},"scnd":{"tag":"lit","val":1}}]}]}}]}}</w:t>
            </w:r>
          </w:p>
          <w:p w14:paraId="0AA0640C" w14:textId="60727694" w:rsidR="00AE0BE7" w:rsidRDefault="00AE0BE7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AE0BE7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54270D" w:rsidRPr="005A6EE3" w14:paraId="75EA133B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753C4" w14:textId="668DD4CE" w:rsidR="0054270D" w:rsidRPr="005A6EE3" w:rsidRDefault="001A3060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If &amp; Else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42EFC" w14:textId="77777777" w:rsidR="0054270D" w:rsidRPr="00135D71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package main</w:t>
            </w:r>
          </w:p>
          <w:p w14:paraId="11DB32B8" w14:textId="77777777" w:rsidR="0054270D" w:rsidRPr="00135D71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func main() {</w:t>
            </w:r>
          </w:p>
          <w:p w14:paraId="21358706" w14:textId="73220A06" w:rsidR="0054270D" w:rsidRPr="00135D71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n := </w:t>
            </w:r>
            <w:r w:rsidR="00AE0BE7" w:rsidRPr="00135D71">
              <w:rPr>
                <w:rFonts w:ascii="Courier New" w:eastAsia="宋体" w:hAnsi="Courier New" w:cs="Courier New" w:hint="eastAsia"/>
                <w:color w:val="000000"/>
                <w:kern w:val="0"/>
                <w:szCs w:val="21"/>
                <w:highlight w:val="green"/>
              </w:rPr>
              <w:t>5</w:t>
            </w:r>
          </w:p>
          <w:p w14:paraId="1D89C447" w14:textId="0B37964D" w:rsidR="0054270D" w:rsidRPr="00135D71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if n &gt; </w:t>
            </w:r>
            <w:r w:rsidR="00AE0BE7" w:rsidRPr="00135D71">
              <w:rPr>
                <w:rFonts w:ascii="Courier New" w:eastAsia="宋体" w:hAnsi="Courier New" w:cs="Courier New" w:hint="eastAsia"/>
                <w:color w:val="000000"/>
                <w:kern w:val="0"/>
                <w:szCs w:val="21"/>
                <w:highlight w:val="green"/>
              </w:rPr>
              <w:t>5</w:t>
            </w: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{</w:t>
            </w:r>
          </w:p>
          <w:p w14:paraId="493B9C21" w14:textId="77777777" w:rsidR="0054270D" w:rsidRPr="00135D71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n += 1</w:t>
            </w:r>
          </w:p>
          <w:p w14:paraId="35165992" w14:textId="5E6FE3AC" w:rsidR="0054270D" w:rsidRPr="00135D71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} else {</w:t>
            </w:r>
          </w:p>
          <w:p w14:paraId="35770F21" w14:textId="77777777" w:rsidR="0054270D" w:rsidRPr="00135D71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n -= 1</w:t>
            </w:r>
          </w:p>
          <w:p w14:paraId="338C3DB4" w14:textId="77777777" w:rsidR="0054270D" w:rsidRPr="00135D71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}</w:t>
            </w:r>
          </w:p>
          <w:p w14:paraId="2FC5832F" w14:textId="2627FEA1" w:rsidR="0054270D" w:rsidRPr="00E83A8C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523C88" w14:textId="77777777" w:rsidR="0054270D" w:rsidRDefault="00B355BA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B355BA"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n"}],"expr":[{"tag":"lit","val":0}]},{"tag":"cond","pred":{"tag":"binop","sym":"&gt;","frst":{"tag":"nam","sym":"n"},"scnd":{"tag":"lit","val":0}},"cons":{"tag":"seq","stmts":[{"tag":"assmt","sym":[{"tag":"nam","sym":"n"}],"expr":[{"tag":"binop","sym":"+","frst":{"tag":"nam","sym":"n"},"scnd":{"tag":"lit","val":1}}]},{"tag":"assmt","sym":[{"tag":"nam","sym":"n"}],"expr":{"tag":"binop","sym":"+","frst":[{"tag":"nam","sym":"n"}],"scnd":[{"tag":"lit","val":1}]}}]},"alt":{"tag":"seq","stmts":[{"tag":"</w:t>
            </w:r>
            <w:r w:rsidRPr="00B355BA">
              <w:rPr>
                <w:rFonts w:ascii="Roboto" w:hAnsi="Roboto"/>
                <w:spacing w:val="2"/>
                <w:shd w:val="clear" w:color="auto" w:fill="FFFFFF"/>
              </w:rPr>
              <w:lastRenderedPageBreak/>
              <w:t>assmt","sym":[{"tag":"nam","sym":"n"}],"expr":{"tag":"binop","sym":"-","frst":[{"tag":"nam","sym":"n"}],"scnd":[{"tag":"lit","val":1}]}}]}}]}}</w:t>
            </w:r>
          </w:p>
          <w:p w14:paraId="47467B04" w14:textId="273717CC" w:rsidR="00AE0BE7" w:rsidRDefault="00AE0BE7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AE0BE7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54270D" w:rsidRPr="005A6EE3" w14:paraId="48519FFF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3CBA7" w14:textId="3B8A7F98" w:rsidR="0054270D" w:rsidRPr="005A6EE3" w:rsidRDefault="00A15FB0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</w:rPr>
              <w:lastRenderedPageBreak/>
              <w:t>N</w:t>
            </w: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ested if else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B45AE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package main</w:t>
            </w:r>
          </w:p>
          <w:p w14:paraId="140CFD87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func main() {</w:t>
            </w:r>
          </w:p>
          <w:p w14:paraId="5166EB4D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n := 10</w:t>
            </w:r>
          </w:p>
          <w:p w14:paraId="745DB8D8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if n &gt; 0 {</w:t>
            </w:r>
          </w:p>
          <w:p w14:paraId="13C9B080" w14:textId="40F80BE7" w:rsidR="00AE0BE7" w:rsidRPr="00135D71" w:rsidRDefault="00AE0BE7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 w:hint="eastAsia"/>
                <w:color w:val="000000"/>
                <w:kern w:val="0"/>
                <w:szCs w:val="21"/>
                <w:highlight w:val="green"/>
              </w:rPr>
              <w:t>n+=3</w:t>
            </w:r>
          </w:p>
          <w:p w14:paraId="4A89286F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if n &lt; 15 {</w:t>
            </w:r>
          </w:p>
          <w:p w14:paraId="0AE10ECE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    n += 1</w:t>
            </w:r>
          </w:p>
          <w:p w14:paraId="7701BE90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} else {</w:t>
            </w:r>
          </w:p>
          <w:p w14:paraId="18F89054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    n -= 1</w:t>
            </w:r>
          </w:p>
          <w:p w14:paraId="12C59D4B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}</w:t>
            </w:r>
          </w:p>
          <w:p w14:paraId="422FF141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} else {</w:t>
            </w:r>
          </w:p>
          <w:p w14:paraId="44472E7E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    n -= 1</w:t>
            </w:r>
          </w:p>
          <w:p w14:paraId="79CF767B" w14:textId="77777777" w:rsidR="00A15FB0" w:rsidRPr="00135D71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 xml:space="preserve">    }</w:t>
            </w:r>
          </w:p>
          <w:p w14:paraId="7D489071" w14:textId="27013D4D" w:rsidR="0054270D" w:rsidRPr="00E83A8C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135D71">
              <w:rPr>
                <w:rFonts w:ascii="Courier New" w:eastAsia="宋体" w:hAnsi="Courier New" w:cs="Courier New"/>
                <w:color w:val="000000"/>
                <w:kern w:val="0"/>
                <w:szCs w:val="21"/>
                <w:highlight w:val="green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936E21" w14:textId="77777777" w:rsidR="0054270D" w:rsidRDefault="00A15FB0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A15FB0"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n"}],"expr":[{"tag":"lit","val":10}]},{"tag":"cond","pred":{"tag":"binop","sym":"&gt;","frst":{"tag":"nam","sym":"n"},"scnd":{"tag":"lit","val":0}},"cons":{"tag":"seq","stmts":[{"tag":"cond","pred":{"tag":"binop","sym":"&lt;","frst":{"tag":"nam","sym":"n"},"scnd":{"tag":"lit","val":15}},"cons":{"tag":"seq","stmts":[{"tag":"assmt","sym":[{"tag":"nam","sym":"n"}],"expr":[{"tag":"lit","val":1}]}]},"alt":{"tag":"seq","stmts":[{"tag":"assmt","sym":[{"tag":"nam","sym":"n"}],"expr":[{"tag":"lit","val":1}]}]}}]},"alt":{"tag":"seq","stmts":[{"tag":"assmt","sym":[{"tag":"nam","sym":"n"}],"expr":[{"tag":"lit","val":1}]}]}}]}}</w:t>
            </w:r>
          </w:p>
          <w:p w14:paraId="63DA49E4" w14:textId="641CF647" w:rsidR="00AE0BE7" w:rsidRDefault="00AE0BE7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AE0BE7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E2446A" w:rsidRPr="005A6EE3" w14:paraId="3D727AE6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6BAF9" w14:textId="77777777" w:rsidR="00E2446A" w:rsidRDefault="00E2446A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 xml:space="preserve">For loop </w:t>
            </w:r>
          </w:p>
          <w:p w14:paraId="3533F7F9" w14:textId="1F68A022" w:rsidR="00E2446A" w:rsidRPr="005A6EE3" w:rsidRDefault="00E2446A" w:rsidP="005A6EE3">
            <w:pPr>
              <w:widowControl/>
              <w:jc w:val="left"/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simplest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C04EF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package main</w:t>
            </w:r>
          </w:p>
          <w:p w14:paraId="5585F7D9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</w:p>
          <w:p w14:paraId="0F82346C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func main() {</w:t>
            </w:r>
          </w:p>
          <w:p w14:paraId="1121DEFD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i := 0</w:t>
            </w:r>
          </w:p>
          <w:p w14:paraId="5B745BE3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for i &lt; 5 {</w:t>
            </w:r>
          </w:p>
          <w:p w14:paraId="19F5F45A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i = i + 1</w:t>
            </w:r>
          </w:p>
          <w:p w14:paraId="0BABCEDB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}</w:t>
            </w:r>
          </w:p>
          <w:p w14:paraId="592B56D6" w14:textId="77777777" w:rsidR="00135D71" w:rsidRPr="00135D71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lastRenderedPageBreak/>
              <w:t xml:space="preserve">    i</w:t>
            </w:r>
          </w:p>
          <w:p w14:paraId="25BCD809" w14:textId="6EAF412E" w:rsidR="00E2446A" w:rsidRPr="005A6EE3" w:rsidRDefault="00135D71" w:rsidP="00135D71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EA483A" w14:textId="77777777" w:rsidR="00E2446A" w:rsidRDefault="002373ED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lastRenderedPageBreak/>
              <w:t>{"tag":"blk","body":{"tag":"seq","stmts":[{"tag":"assmt","sym":[{"tag":"nam","sym":"i"}],"expr":[{"tag":"lit","val":0}]},{"tag":"for","pred":{"tag":"binop","sym":"&lt;","frst":{"tag":"nam"</w:t>
            </w:r>
            <w:r>
              <w:rPr>
                <w:rFonts w:ascii="Roboto" w:hAnsi="Roboto"/>
                <w:spacing w:val="2"/>
                <w:shd w:val="clear" w:color="auto" w:fill="FFFFFF"/>
              </w:rPr>
              <w:lastRenderedPageBreak/>
              <w:t>,"sym":"i"},"scnd":{"tag":"lit","val":5}},"body":{"tag":"blk","body":{"tag":"seq","stmts":[{"tag":"assmt","sym":[{"tag":"nam","sym":"i"}],"expr":[{"tag":"binop","sym":"+","frst":{"tag":"nam","sym":"i"},"scnd":{"tag":"lit","val":1}}]}]}}},{"tag":"nam","sym":"i"}]}}</w:t>
            </w:r>
          </w:p>
          <w:p w14:paraId="58B89D2C" w14:textId="025AB1DC" w:rsidR="002373ED" w:rsidRPr="005A6EE3" w:rsidRDefault="002373ED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</w:rPr>
            </w:pPr>
            <w:r w:rsidRPr="002373ED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1A6CC7" w:rsidRPr="005A6EE3" w14:paraId="2E4E6466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63A889" w14:textId="0772FCA8" w:rsidR="001A6CC7" w:rsidRDefault="001A6CC7" w:rsidP="005A6EE3">
            <w:pPr>
              <w:widowControl/>
              <w:jc w:val="left"/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nested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7634F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package main</w:t>
            </w:r>
          </w:p>
          <w:p w14:paraId="5F79A07E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</w:p>
          <w:p w14:paraId="580EF6F6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func main() {</w:t>
            </w:r>
          </w:p>
          <w:p w14:paraId="51251881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i := 0</w:t>
            </w:r>
          </w:p>
          <w:p w14:paraId="1729DE3D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for i &lt; 5 {</w:t>
            </w:r>
          </w:p>
          <w:p w14:paraId="3C3F87AD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j:=0</w:t>
            </w:r>
          </w:p>
          <w:p w14:paraId="6C44D68E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for j&lt;3{</w:t>
            </w:r>
          </w:p>
          <w:p w14:paraId="27E7F634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  j+=1</w:t>
            </w:r>
          </w:p>
          <w:p w14:paraId="08DD0308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}</w:t>
            </w:r>
          </w:p>
          <w:p w14:paraId="21CA1117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i = i + j</w:t>
            </w:r>
          </w:p>
          <w:p w14:paraId="5FFE6842" w14:textId="77777777" w:rsidR="001A6CC7" w:rsidRPr="00135D71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}</w:t>
            </w:r>
          </w:p>
          <w:p w14:paraId="0A203AA3" w14:textId="117646C6" w:rsidR="002373ED" w:rsidRPr="00135D71" w:rsidRDefault="002373ED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135D71"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  <w:highlight w:val="green"/>
              </w:rPr>
              <w:t>i</w:t>
            </w:r>
          </w:p>
          <w:p w14:paraId="27455D3F" w14:textId="3DF2A210" w:rsidR="001A6CC7" w:rsidRPr="00E2446A" w:rsidRDefault="001A6CC7" w:rsidP="001A6CC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135D71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412FD3C" w14:textId="77777777" w:rsidR="001A6CC7" w:rsidRDefault="004166C0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i"}],"expr":[{"tag":"lit","val":0}]},{"tag":"for","pred":{"tag":"binop","sym":"&lt;","frst":{"tag":"nam","sym":"i"},"scnd":{"tag":"lit","val":5}},"body":{"tag":"blk","body":{"tag":"seq","stmts":[{"tag":"assmt","sym":[{"tag":"nam","sym":"j"}],"expr":[{"tag":"lit","val":0}]},{"tag":"for","pred":{"tag":"binop","sym":"&lt;","frst":{"tag":"nam","sym":"j"},"scnd":{"tag":"lit","val":3}},"body":{"tag":"blk","body":{"tag":"seq","stmts":[{"tag":"assmt","sym":[{"tag":"nam","sym":"j"}],"expr":[{"tag":"binop","sym":"+","frst":{"tag":"nam","sym":"j"},"scnd":{"tag":"lit","val":1}}]}]}}},{"tag":"assmt","sym":[{"tag":"nam","sym":"i"}],"expr":[{"tag":"binop","sym":"+","frst":{"tag":"nam","sym":"i"},"scnd":{"tag":"nam","sym":"j"}}]}]}}},{"tag":"nam","sym":"i"}]}}</w:t>
            </w:r>
          </w:p>
          <w:p w14:paraId="2B170CAF" w14:textId="09F05947" w:rsidR="004166C0" w:rsidRPr="005A6EE3" w:rsidRDefault="004166C0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</w:rPr>
            </w:pPr>
            <w:r w:rsidRPr="004166C0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lastRenderedPageBreak/>
              <w:t>DONE</w:t>
            </w:r>
          </w:p>
        </w:tc>
      </w:tr>
      <w:tr w:rsidR="00E83A8C" w:rsidRPr="005A6EE3" w14:paraId="593587A6" w14:textId="65696AE8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E94CB0" w14:textId="4A182D6F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177B32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package main</w:t>
            </w:r>
          </w:p>
          <w:p w14:paraId="0EDE0DFA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func main() {</w:t>
            </w:r>
          </w:p>
          <w:p w14:paraId="77CAD701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x := 0</w:t>
            </w:r>
          </w:p>
          <w:p w14:paraId="3BA7417E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i := 0</w:t>
            </w:r>
          </w:p>
          <w:p w14:paraId="1A8849A1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for i &lt; 100 {</w:t>
            </w:r>
          </w:p>
          <w:p w14:paraId="797D6A92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j := 0</w:t>
            </w:r>
          </w:p>
          <w:p w14:paraId="5B6E4F02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for j &lt; 100 {</w:t>
            </w:r>
          </w:p>
          <w:p w14:paraId="31D9F630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    x = x + i + j</w:t>
            </w:r>
          </w:p>
          <w:p w14:paraId="11C66FF3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    j = j + 1</w:t>
            </w:r>
          </w:p>
          <w:p w14:paraId="04C16EF5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}</w:t>
            </w:r>
          </w:p>
          <w:p w14:paraId="0BCA70E4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    i = i + 1</w:t>
            </w:r>
          </w:p>
          <w:p w14:paraId="7059A408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}</w:t>
            </w:r>
          </w:p>
          <w:p w14:paraId="39F6B281" w14:textId="77777777" w:rsidR="00852B24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 xml:space="preserve">    x</w:t>
            </w:r>
          </w:p>
          <w:p w14:paraId="35CD75C9" w14:textId="482AD268" w:rsidR="00E83A8C" w:rsidRPr="00852B24" w:rsidRDefault="00852B24" w:rsidP="00852B24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  <w:highlight w:val="green"/>
              </w:rPr>
            </w:pPr>
            <w:r w:rsidRPr="00852B24">
              <w:rPr>
                <w:rFonts w:ascii="Courier New" w:eastAsia="宋体" w:hAnsi="Courier New" w:cs="Courier New"/>
                <w:color w:val="0000FF"/>
                <w:kern w:val="0"/>
                <w:szCs w:val="21"/>
                <w:highlight w:val="green"/>
              </w:rPr>
              <w:t>}</w:t>
            </w:r>
          </w:p>
          <w:p w14:paraId="262C6F5F" w14:textId="77777777" w:rsidR="00E83A8C" w:rsidRPr="00852B24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  <w:highlight w:val="green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5F700C" w14:textId="77777777" w:rsidR="00E83A8C" w:rsidRDefault="004166C0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4166C0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{"tag":"blk","body":{"tag":"seq","stmts":[{"tag":"assmt","sym":[{"tag":"nam","sym":"x"}],"expr":[{"tag":"lit","val":0}]},{"tag":"assmt","sym":[{"tag":"nam","sym":"i"}],"expr":[{"tag":"lit","val":0}]},{"tag":"for","pred":{"tag":"binop","sym":"&lt;","frst":{"tag":"nam","sym":"i"},"scnd":{"tag":"lit","val":100}},"body":{"tag":"blk","body":{"tag":"seq","stmts":[{"tag":"assmt","sym":[{"tag":"nam","sym":"j"}],"expr":[{"tag":"lit","val":0}]},{"tag":"for","pred":{"tag":"binop","sym":"&lt;","frst":{"tag":"nam","sym":"j"},"scnd":{"tag":"lit","val":100}},"body":{"tag":"blk","body":{"tag":"seq","stmts":[{"tag":"assmt","sym":[{"tag":"nam","sym":"x"}],"expr":[{"tag":"binop","sym":"+","frst":{"tag":"binop","sym":"+","frst":{"</w:t>
            </w:r>
            <w:r w:rsidRPr="004166C0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lastRenderedPageBreak/>
              <w:t>tag":"nam","sym":"x"},"scnd":{"tag":"nam","sym":"i"}},"scnd":{"tag":"nam","sym":"j"}}]},{"tag":"assmt","sym":[{"tag":"nam","sym":"j"}],"expr":[{"tag":"binop","sym":"+","frst":{"tag":"nam","sym":"j"},"scnd":{"tag":"lit","val":1}}]}]}}},{"tag":"assmt","sym":[{"tag":"nam","sym":"i"}],"expr":[{"tag":"binop","sym":"+","frst":{"tag":"nam","sym":"i"},"scnd":{"tag":"lit","val":1}}]}]}}},{"tag":"nam","sym":"x"}]}}</w:t>
            </w:r>
          </w:p>
          <w:p w14:paraId="7D84EBC2" w14:textId="1AA95E1A" w:rsidR="004166C0" w:rsidRPr="004166C0" w:rsidRDefault="004166C0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</w:rPr>
            </w:pPr>
            <w:r w:rsidRPr="004166C0">
              <w:rPr>
                <w:rFonts w:ascii="Courier New" w:eastAsia="宋体" w:hAnsi="Courier New" w:cs="Courier New" w:hint="eastAsia"/>
                <w:color w:val="0000FF"/>
                <w:kern w:val="0"/>
                <w:szCs w:val="21"/>
                <w:highlight w:val="green"/>
              </w:rPr>
              <w:t>DONE</w:t>
            </w:r>
          </w:p>
        </w:tc>
      </w:tr>
      <w:tr w:rsidR="00E83A8C" w:rsidRPr="005A6EE3" w14:paraId="58C7BE41" w14:textId="18D4B489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A1BEC6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lastRenderedPageBreak/>
              <w:t>function declare&amp; call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0991B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package main</w:t>
            </w:r>
          </w:p>
          <w:p w14:paraId="529E7F4B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25863BF6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import </w:t>
            </w:r>
            <w:r w:rsidRPr="005A6EE3">
              <w:rPr>
                <w:rFonts w:ascii="Courier New" w:eastAsia="宋体" w:hAnsi="Courier New" w:cs="Courier New"/>
                <w:color w:val="A31515"/>
                <w:kern w:val="0"/>
                <w:szCs w:val="21"/>
              </w:rPr>
              <w:t>"fmt"</w:t>
            </w:r>
          </w:p>
          <w:p w14:paraId="29B70C6F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6E64BD69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fact(n int) int {</w:t>
            </w:r>
          </w:p>
          <w:p w14:paraId="29C3631A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    return factIter(n,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,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)</w:t>
            </w:r>
          </w:p>
          <w:p w14:paraId="47BD9CF5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  <w:p w14:paraId="503B4BE7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0DDBC226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factIter(n, i, acc int) int {</w:t>
            </w:r>
          </w:p>
          <w:p w14:paraId="42B3EE7E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if i &gt; n {</w:t>
            </w:r>
          </w:p>
          <w:p w14:paraId="0BD12494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    return acc</w:t>
            </w:r>
          </w:p>
          <w:p w14:paraId="7174FC35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} else {</w:t>
            </w:r>
          </w:p>
          <w:p w14:paraId="2FFC712B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    return factIter(n, i+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, acc*i)</w:t>
            </w:r>
          </w:p>
          <w:p w14:paraId="028E5877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lastRenderedPageBreak/>
              <w:t>    }</w:t>
            </w:r>
          </w:p>
          <w:p w14:paraId="29E4788A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  <w:p w14:paraId="3CF11F86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09533CE9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main() {</w:t>
            </w:r>
          </w:p>
          <w:p w14:paraId="59547954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result := fact(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4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)</w:t>
            </w:r>
          </w:p>
          <w:p w14:paraId="18BF7EAF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  <w:p w14:paraId="056BBA06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6FAC87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</w:p>
        </w:tc>
      </w:tr>
    </w:tbl>
    <w:p w14:paraId="19D9C724" w14:textId="77777777" w:rsidR="00B50894" w:rsidRPr="00B50894" w:rsidRDefault="00B50894" w:rsidP="00B50894">
      <w:pPr>
        <w:widowControl/>
        <w:shd w:val="clear" w:color="auto" w:fill="FFFFFF"/>
        <w:spacing w:before="90" w:after="90"/>
        <w:jc w:val="left"/>
        <w:outlineLvl w:val="3"/>
        <w:rPr>
          <w:rFonts w:ascii="Lato" w:eastAsia="宋体" w:hAnsi="Lato" w:cs="宋体"/>
          <w:color w:val="2D3C45"/>
          <w:kern w:val="0"/>
          <w:sz w:val="27"/>
          <w:szCs w:val="27"/>
        </w:rPr>
      </w:pPr>
      <w:r w:rsidRPr="00B50894">
        <w:rPr>
          <w:rFonts w:ascii="Lato" w:eastAsia="宋体" w:hAnsi="Lato" w:cs="宋体"/>
          <w:color w:val="2D3C45"/>
          <w:kern w:val="0"/>
          <w:sz w:val="27"/>
          <w:szCs w:val="27"/>
        </w:rPr>
        <w:t>Standard Project 2: Concurrent virtual machine for Go</w:t>
      </w:r>
    </w:p>
    <w:p w14:paraId="52B96E91" w14:textId="77777777" w:rsidR="00B50894" w:rsidRPr="00B50894" w:rsidRDefault="00B50894" w:rsidP="00B50894">
      <w:pPr>
        <w:widowControl/>
        <w:shd w:val="clear" w:color="auto" w:fill="FFFFFF"/>
        <w:spacing w:before="180" w:after="18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The Concurrent virtual machine project applies the notion of a virtual machine (Module 4) to a concurrent programming language. Baseline expectations:</w:t>
      </w:r>
    </w:p>
    <w:p w14:paraId="2ED39D40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Autospacing="1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Web-based implementation based on Source Academy frontend and js-slang (see </w:t>
      </w:r>
      <w:hyperlink r:id="rId5" w:tgtFrame="_blank" w:history="1">
        <w:r w:rsidRPr="00B50894">
          <w:rPr>
            <w:rFonts w:ascii="Lato" w:eastAsia="宋体" w:hAnsi="Lato" w:cs="宋体"/>
            <w:color w:val="0000FF"/>
            <w:kern w:val="0"/>
            <w:sz w:val="24"/>
            <w:szCs w:val="24"/>
            <w:u w:val="single"/>
          </w:rPr>
          <w:t>GitHub</w:t>
        </w:r>
        <w:r w:rsidRPr="00B50894">
          <w:rPr>
            <w:rFonts w:ascii="Lato" w:eastAsia="宋体" w:hAnsi="Lato" w:cs="宋体"/>
            <w:color w:val="0000FF"/>
            <w:kern w:val="0"/>
            <w:sz w:val="24"/>
            <w:szCs w:val="24"/>
            <w:u w:val="single"/>
            <w:bdr w:val="none" w:sz="0" w:space="0" w:color="auto" w:frame="1"/>
          </w:rPr>
          <w:t>Links to an external site.</w:t>
        </w:r>
      </w:hyperlink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)</w:t>
      </w:r>
    </w:p>
    <w:p w14:paraId="07445B4C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Implementation of a sublanguage of Go, consistent with a recent language specification</w:t>
      </w:r>
    </w:p>
    <w:p w14:paraId="646F2B2E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Sequential language constructs: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variable and function declaration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,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block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,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conditionals statement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 and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expression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,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while loops</w:t>
      </w:r>
    </w:p>
    <w:p w14:paraId="17D862DF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FF0000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FF0000"/>
          <w:kern w:val="0"/>
          <w:sz w:val="24"/>
          <w:szCs w:val="24"/>
        </w:rPr>
        <w:t>Concurrent constructs: Go routines, concurrency control (wait, wait group etc)</w:t>
      </w:r>
    </w:p>
    <w:p w14:paraId="6355D2B6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Implementation should use a virtual machine</w:t>
      </w:r>
    </w:p>
    <w:p w14:paraId="6E8177D1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Implementation must use a low-level memory model, and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all runtime data structures need to be allocated from a single ArrayBuffer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.</w:t>
      </w:r>
    </w:p>
    <w:p w14:paraId="77DE75BF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Optional components:</w:t>
      </w:r>
    </w:p>
    <w:p w14:paraId="2C582516" w14:textId="77777777" w:rsidR="00B50894" w:rsidRPr="00B50894" w:rsidRDefault="00B50894" w:rsidP="00B50894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/>
        <w:ind w:left="219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visualization of heap and runtime stack</w:t>
      </w:r>
    </w:p>
    <w:p w14:paraId="4C938AD8" w14:textId="77777777" w:rsidR="00B50894" w:rsidRPr="00B50894" w:rsidRDefault="00B50894" w:rsidP="00B50894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/>
        <w:ind w:left="219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type checking</w:t>
      </w:r>
    </w:p>
    <w:p w14:paraId="53424FBE" w14:textId="77777777" w:rsidR="00B50894" w:rsidRPr="00B50894" w:rsidRDefault="00B50894" w:rsidP="00B50894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/>
        <w:ind w:left="219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memory management</w:t>
      </w:r>
    </w:p>
    <w:tbl>
      <w:tblPr>
        <w:tblW w:w="7078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7"/>
        <w:gridCol w:w="2703"/>
        <w:gridCol w:w="2268"/>
      </w:tblGrid>
      <w:tr w:rsidR="00A15FB0" w14:paraId="6ADE70EE" w14:textId="77777777" w:rsidTr="00F76565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2E587" w14:textId="77777777" w:rsidR="00A15FB0" w:rsidRPr="005A6EE3" w:rsidRDefault="00A15FB0" w:rsidP="00F76565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</w:rPr>
              <w:t>S</w:t>
            </w: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witch ???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C41D7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package main</w:t>
            </w:r>
          </w:p>
          <w:p w14:paraId="443687C2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</w:p>
          <w:p w14:paraId="7B02EF38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func main() {</w:t>
            </w:r>
          </w:p>
          <w:p w14:paraId="3AA03E11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day := 3</w:t>
            </w:r>
          </w:p>
          <w:p w14:paraId="3079DC6E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switch day {</w:t>
            </w:r>
          </w:p>
          <w:p w14:paraId="4E0A4206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case 1:</w:t>
            </w:r>
          </w:p>
          <w:p w14:paraId="7A93C6C1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day=day+9</w:t>
            </w:r>
          </w:p>
          <w:p w14:paraId="123CCD82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case 2:</w:t>
            </w:r>
          </w:p>
          <w:p w14:paraId="41A49D36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day=day+8</w:t>
            </w:r>
          </w:p>
          <w:p w14:paraId="6330082B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case 3:</w:t>
            </w:r>
          </w:p>
          <w:p w14:paraId="44B63482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day=day+7</w:t>
            </w:r>
          </w:p>
          <w:p w14:paraId="1D0945BB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default:</w:t>
            </w:r>
          </w:p>
          <w:p w14:paraId="07C4DCFF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day=0</w:t>
            </w:r>
          </w:p>
          <w:p w14:paraId="265ECFBF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}</w:t>
            </w:r>
          </w:p>
          <w:p w14:paraId="1E549334" w14:textId="77777777" w:rsidR="00A15FB0" w:rsidRPr="00E83A8C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lastRenderedPageBreak/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9FE9F0" w14:textId="77777777" w:rsidR="00A15FB0" w:rsidRDefault="00A15FB0" w:rsidP="00F76565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</w:p>
        </w:tc>
      </w:tr>
    </w:tbl>
    <w:p w14:paraId="385AF460" w14:textId="77777777" w:rsidR="007A201F" w:rsidRDefault="007A201F"/>
    <w:sectPr w:rsidR="007A201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77F1F90"/>
    <w:multiLevelType w:val="multilevel"/>
    <w:tmpl w:val="114E4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0545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7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xMrIwNDY3MzQ1tjBX0lEKTi0uzszPAykwrQUAx4fj5ywAAAA="/>
  </w:docVars>
  <w:rsids>
    <w:rsidRoot w:val="005D7090"/>
    <w:rsid w:val="00054754"/>
    <w:rsid w:val="00135D71"/>
    <w:rsid w:val="00142C6C"/>
    <w:rsid w:val="001A3060"/>
    <w:rsid w:val="001A6CC7"/>
    <w:rsid w:val="002373ED"/>
    <w:rsid w:val="00347559"/>
    <w:rsid w:val="004166C0"/>
    <w:rsid w:val="0054270D"/>
    <w:rsid w:val="005A6EE3"/>
    <w:rsid w:val="005D7090"/>
    <w:rsid w:val="006879D9"/>
    <w:rsid w:val="007A201F"/>
    <w:rsid w:val="007C3A64"/>
    <w:rsid w:val="00814EE4"/>
    <w:rsid w:val="00852B24"/>
    <w:rsid w:val="009176E8"/>
    <w:rsid w:val="00A15FB0"/>
    <w:rsid w:val="00AE0BE7"/>
    <w:rsid w:val="00B355BA"/>
    <w:rsid w:val="00B50894"/>
    <w:rsid w:val="00C3426A"/>
    <w:rsid w:val="00C90B34"/>
    <w:rsid w:val="00D00D5C"/>
    <w:rsid w:val="00D97AE7"/>
    <w:rsid w:val="00E2446A"/>
    <w:rsid w:val="00E83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B2E16"/>
  <w15:chartTrackingRefBased/>
  <w15:docId w15:val="{10B4F7EE-1041-4926-8836-F36D7CF54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D7090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D709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D7090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5D7090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D7090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D7090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D7090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D7090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D7090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D7090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5D709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5D709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5D7090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5D7090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5D7090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5D7090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5D7090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5D7090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5D7090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5D70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5D7090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5D7090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5D709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5D7090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5D7090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5D7090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5D709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5D7090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5D7090"/>
    <w:rPr>
      <w:b/>
      <w:bCs/>
      <w:smallCaps/>
      <w:color w:val="0F4761" w:themeColor="accent1" w:themeShade="BF"/>
      <w:spacing w:val="5"/>
    </w:rPr>
  </w:style>
  <w:style w:type="paragraph" w:styleId="ae">
    <w:name w:val="Normal (Web)"/>
    <w:basedOn w:val="a"/>
    <w:uiPriority w:val="99"/>
    <w:semiHidden/>
    <w:unhideWhenUsed/>
    <w:rsid w:val="005A6EE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f">
    <w:name w:val="Hyperlink"/>
    <w:basedOn w:val="a0"/>
    <w:uiPriority w:val="99"/>
    <w:semiHidden/>
    <w:unhideWhenUsed/>
    <w:rsid w:val="00B50894"/>
    <w:rPr>
      <w:color w:val="0000FF"/>
      <w:u w:val="single"/>
    </w:rPr>
  </w:style>
  <w:style w:type="character" w:customStyle="1" w:styleId="screenreader-only">
    <w:name w:val="screenreader-only"/>
    <w:basedOn w:val="a0"/>
    <w:rsid w:val="00B508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99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2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44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source-academ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6</TotalTime>
  <Pages>1</Pages>
  <Words>1347</Words>
  <Characters>7680</Characters>
  <Application>Microsoft Office Word</Application>
  <DocSecurity>0</DocSecurity>
  <Lines>64</Lines>
  <Paragraphs>18</Paragraphs>
  <ScaleCrop>false</ScaleCrop>
  <Company/>
  <LinksUpToDate>false</LinksUpToDate>
  <CharactersWithSpaces>9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苏颖 朱</dc:creator>
  <cp:keywords/>
  <dc:description/>
  <cp:lastModifiedBy>苏颖 朱</cp:lastModifiedBy>
  <cp:revision>10</cp:revision>
  <dcterms:created xsi:type="dcterms:W3CDTF">2024-04-01T05:26:00Z</dcterms:created>
  <dcterms:modified xsi:type="dcterms:W3CDTF">2024-04-04T16:19:00Z</dcterms:modified>
</cp:coreProperties>
</file>